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7DF19F" w14:textId="77777777" w:rsidR="007103BB" w:rsidRPr="007103BB" w:rsidRDefault="007103BB" w:rsidP="007103BB">
      <w:pPr>
        <w:shd w:val="clear" w:color="auto" w:fill="FFFFFF"/>
        <w:spacing w:before="6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7103BB">
        <w:rPr>
          <w:rFonts w:ascii="Arial" w:hAnsi="Arial" w:cs="Arial"/>
          <w:color w:val="000000"/>
          <w:sz w:val="30"/>
          <w:szCs w:val="30"/>
        </w:rPr>
        <w:t>Dataset Information</w:t>
      </w:r>
    </w:p>
    <w:p w14:paraId="71AB429E" w14:textId="77777777" w:rsidR="007103BB" w:rsidRPr="007103BB" w:rsidRDefault="007103BB" w:rsidP="007103BB">
      <w:pPr>
        <w:shd w:val="clear" w:color="auto" w:fill="FFFFFF"/>
        <w:spacing w:before="158" w:after="158" w:line="240" w:lineRule="auto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This dataset contains information on default payments, demographic factors, credit data, history of payment, and bill statements of credit card clients in Taiwan from April 2005 to September 2005.</w:t>
      </w:r>
    </w:p>
    <w:p w14:paraId="522789C7" w14:textId="77777777" w:rsidR="007103BB" w:rsidRPr="007103BB" w:rsidRDefault="007103BB" w:rsidP="007103BB">
      <w:pPr>
        <w:shd w:val="clear" w:color="auto" w:fill="FFFFFF"/>
        <w:spacing w:before="48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7103BB">
        <w:rPr>
          <w:rFonts w:ascii="Arial" w:hAnsi="Arial" w:cs="Arial"/>
          <w:color w:val="000000"/>
          <w:sz w:val="30"/>
          <w:szCs w:val="30"/>
        </w:rPr>
        <w:t>Content</w:t>
      </w:r>
    </w:p>
    <w:p w14:paraId="51DD842A" w14:textId="77777777" w:rsidR="007103BB" w:rsidRPr="007103BB" w:rsidRDefault="007103BB" w:rsidP="007103BB">
      <w:pPr>
        <w:shd w:val="clear" w:color="auto" w:fill="FFFFFF"/>
        <w:spacing w:before="158" w:after="158" w:line="240" w:lineRule="auto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There are 25 variables:</w:t>
      </w:r>
    </w:p>
    <w:p w14:paraId="3A24162D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ID</w:t>
      </w:r>
      <w:r w:rsidRPr="007103BB">
        <w:rPr>
          <w:rFonts w:ascii="Arial" w:hAnsi="Arial" w:cs="Arial"/>
          <w:sz w:val="21"/>
          <w:szCs w:val="21"/>
        </w:rPr>
        <w:t>: ID of each client</w:t>
      </w:r>
    </w:p>
    <w:p w14:paraId="15738ACD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LIMIT_BAL</w:t>
      </w:r>
      <w:r w:rsidRPr="007103BB">
        <w:rPr>
          <w:rFonts w:ascii="Arial" w:hAnsi="Arial" w:cs="Arial"/>
          <w:sz w:val="21"/>
          <w:szCs w:val="21"/>
        </w:rPr>
        <w:t>: Amount of given credit in NT dollars (includes individual and family/supplementary credit</w:t>
      </w:r>
    </w:p>
    <w:p w14:paraId="0CA094C5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SEX</w:t>
      </w:r>
      <w:r w:rsidRPr="007103BB">
        <w:rPr>
          <w:rFonts w:ascii="Arial" w:hAnsi="Arial" w:cs="Arial"/>
          <w:sz w:val="21"/>
          <w:szCs w:val="21"/>
        </w:rPr>
        <w:t>: Gender (1=male, 2=female)</w:t>
      </w:r>
    </w:p>
    <w:p w14:paraId="0778092F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EDUCATION</w:t>
      </w:r>
      <w:r w:rsidRPr="007103BB">
        <w:rPr>
          <w:rFonts w:ascii="Arial" w:hAnsi="Arial" w:cs="Arial"/>
          <w:sz w:val="21"/>
          <w:szCs w:val="21"/>
        </w:rPr>
        <w:t>: (1=graduate school, 2=university, 3=high school, 4=others, 5=unknown, 6=unknown)</w:t>
      </w:r>
    </w:p>
    <w:p w14:paraId="23050BB8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MARRIAGE</w:t>
      </w:r>
      <w:r w:rsidRPr="007103BB">
        <w:rPr>
          <w:rFonts w:ascii="Arial" w:hAnsi="Arial" w:cs="Arial"/>
          <w:sz w:val="21"/>
          <w:szCs w:val="21"/>
        </w:rPr>
        <w:t>: Marital status (1=married, 2=single, 3=others)</w:t>
      </w:r>
    </w:p>
    <w:p w14:paraId="139F5BCD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AGE</w:t>
      </w:r>
      <w:r w:rsidRPr="007103BB">
        <w:rPr>
          <w:rFonts w:ascii="Arial" w:hAnsi="Arial" w:cs="Arial"/>
          <w:sz w:val="21"/>
          <w:szCs w:val="21"/>
        </w:rPr>
        <w:t>: Age in years</w:t>
      </w:r>
    </w:p>
    <w:p w14:paraId="639185A9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0</w:t>
      </w:r>
      <w:r w:rsidRPr="007103BB">
        <w:rPr>
          <w:rFonts w:ascii="Arial" w:hAnsi="Arial" w:cs="Arial"/>
          <w:sz w:val="21"/>
          <w:szCs w:val="21"/>
        </w:rPr>
        <w:t>: Repayment status in September, 2005 (-1=pay duly, 1=payment delay for one month, 2=payment delay for two months, … 8=payment delay for eight months, 9=payment delay for nine months and above)</w:t>
      </w:r>
    </w:p>
    <w:p w14:paraId="60C19B74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2</w:t>
      </w:r>
      <w:r w:rsidRPr="007103BB">
        <w:rPr>
          <w:rFonts w:ascii="Arial" w:hAnsi="Arial" w:cs="Arial"/>
          <w:sz w:val="21"/>
          <w:szCs w:val="21"/>
        </w:rPr>
        <w:t>: Repayment status in August, 2005 (scale same as above)</w:t>
      </w:r>
    </w:p>
    <w:p w14:paraId="7E75A307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3</w:t>
      </w:r>
      <w:r w:rsidRPr="007103BB">
        <w:rPr>
          <w:rFonts w:ascii="Arial" w:hAnsi="Arial" w:cs="Arial"/>
          <w:sz w:val="21"/>
          <w:szCs w:val="21"/>
        </w:rPr>
        <w:t>: Repayment status in July, 2005 (scale same as above)</w:t>
      </w:r>
    </w:p>
    <w:p w14:paraId="01FC4759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4</w:t>
      </w:r>
      <w:r w:rsidRPr="007103BB">
        <w:rPr>
          <w:rFonts w:ascii="Arial" w:hAnsi="Arial" w:cs="Arial"/>
          <w:sz w:val="21"/>
          <w:szCs w:val="21"/>
        </w:rPr>
        <w:t>: Repayment status in June, 2005 (scale same as above)</w:t>
      </w:r>
    </w:p>
    <w:p w14:paraId="4649C1ED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5</w:t>
      </w:r>
      <w:r w:rsidRPr="007103BB">
        <w:rPr>
          <w:rFonts w:ascii="Arial" w:hAnsi="Arial" w:cs="Arial"/>
          <w:sz w:val="21"/>
          <w:szCs w:val="21"/>
        </w:rPr>
        <w:t>: Repayment status in May, 2005 (scale same as above)</w:t>
      </w:r>
    </w:p>
    <w:p w14:paraId="16A17B77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6</w:t>
      </w:r>
      <w:r w:rsidRPr="007103BB">
        <w:rPr>
          <w:rFonts w:ascii="Arial" w:hAnsi="Arial" w:cs="Arial"/>
          <w:sz w:val="21"/>
          <w:szCs w:val="21"/>
        </w:rPr>
        <w:t>: Repayment status in April, 2005 (scale same as above)</w:t>
      </w:r>
    </w:p>
    <w:p w14:paraId="4C0A50F5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1</w:t>
      </w:r>
      <w:r w:rsidRPr="007103BB">
        <w:rPr>
          <w:rFonts w:ascii="Arial" w:hAnsi="Arial" w:cs="Arial"/>
          <w:sz w:val="21"/>
          <w:szCs w:val="21"/>
        </w:rPr>
        <w:t>: Amount of bill statement in September, 2005 (NT dollar)</w:t>
      </w:r>
    </w:p>
    <w:p w14:paraId="42D0A0D8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2</w:t>
      </w:r>
      <w:r w:rsidRPr="007103BB">
        <w:rPr>
          <w:rFonts w:ascii="Arial" w:hAnsi="Arial" w:cs="Arial"/>
          <w:sz w:val="21"/>
          <w:szCs w:val="21"/>
        </w:rPr>
        <w:t>: Amount of bill statement in August, 2005 (NT dollar)</w:t>
      </w:r>
    </w:p>
    <w:p w14:paraId="58B75024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3</w:t>
      </w:r>
      <w:r w:rsidRPr="007103BB">
        <w:rPr>
          <w:rFonts w:ascii="Arial" w:hAnsi="Arial" w:cs="Arial"/>
          <w:sz w:val="21"/>
          <w:szCs w:val="21"/>
        </w:rPr>
        <w:t>: Amount of bill statement in July, 2005 (NT dollar)</w:t>
      </w:r>
    </w:p>
    <w:p w14:paraId="0B8A4E79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4</w:t>
      </w:r>
      <w:r w:rsidRPr="007103BB">
        <w:rPr>
          <w:rFonts w:ascii="Arial" w:hAnsi="Arial" w:cs="Arial"/>
          <w:sz w:val="21"/>
          <w:szCs w:val="21"/>
        </w:rPr>
        <w:t>: Amount of bill statement in June, 2005 (NT dollar)</w:t>
      </w:r>
    </w:p>
    <w:p w14:paraId="53F11FD1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5</w:t>
      </w:r>
      <w:r w:rsidRPr="007103BB">
        <w:rPr>
          <w:rFonts w:ascii="Arial" w:hAnsi="Arial" w:cs="Arial"/>
          <w:sz w:val="21"/>
          <w:szCs w:val="21"/>
        </w:rPr>
        <w:t>: Amount of bill statement in May, 2005 (NT dollar)</w:t>
      </w:r>
    </w:p>
    <w:p w14:paraId="645E870A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BILL_AMT6</w:t>
      </w:r>
      <w:r w:rsidRPr="007103BB">
        <w:rPr>
          <w:rFonts w:ascii="Arial" w:hAnsi="Arial" w:cs="Arial"/>
          <w:sz w:val="21"/>
          <w:szCs w:val="21"/>
        </w:rPr>
        <w:t>: Amount of bill statement in April, 2005 (NT dollar)</w:t>
      </w:r>
    </w:p>
    <w:p w14:paraId="196F7CFA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1</w:t>
      </w:r>
      <w:r w:rsidRPr="007103BB">
        <w:rPr>
          <w:rFonts w:ascii="Arial" w:hAnsi="Arial" w:cs="Arial"/>
          <w:sz w:val="21"/>
          <w:szCs w:val="21"/>
        </w:rPr>
        <w:t>: Amount of previous payment in September, 2005 (NT dollar)</w:t>
      </w:r>
    </w:p>
    <w:p w14:paraId="651A3D56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2</w:t>
      </w:r>
      <w:r w:rsidRPr="007103BB">
        <w:rPr>
          <w:rFonts w:ascii="Arial" w:hAnsi="Arial" w:cs="Arial"/>
          <w:sz w:val="21"/>
          <w:szCs w:val="21"/>
        </w:rPr>
        <w:t>: Amount of previous payment in August, 2005 (NT dollar)</w:t>
      </w:r>
    </w:p>
    <w:p w14:paraId="3AB00720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3</w:t>
      </w:r>
      <w:r w:rsidRPr="007103BB">
        <w:rPr>
          <w:rFonts w:ascii="Arial" w:hAnsi="Arial" w:cs="Arial"/>
          <w:sz w:val="21"/>
          <w:szCs w:val="21"/>
        </w:rPr>
        <w:t>: Amount of previous payment in July, 2005 (NT dollar)</w:t>
      </w:r>
    </w:p>
    <w:p w14:paraId="0E0E2C45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4</w:t>
      </w:r>
      <w:r w:rsidRPr="007103BB">
        <w:rPr>
          <w:rFonts w:ascii="Arial" w:hAnsi="Arial" w:cs="Arial"/>
          <w:sz w:val="21"/>
          <w:szCs w:val="21"/>
        </w:rPr>
        <w:t>: Amount of previous payment in June, 2005 (NT dollar)</w:t>
      </w:r>
    </w:p>
    <w:p w14:paraId="50C51E25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5</w:t>
      </w:r>
      <w:r w:rsidRPr="007103BB">
        <w:rPr>
          <w:rFonts w:ascii="Arial" w:hAnsi="Arial" w:cs="Arial"/>
          <w:sz w:val="21"/>
          <w:szCs w:val="21"/>
        </w:rPr>
        <w:t>: Amount of previous payment in May, 2005 (NT dollar)</w:t>
      </w:r>
    </w:p>
    <w:p w14:paraId="35224B6E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PAY_AMT6</w:t>
      </w:r>
      <w:r w:rsidRPr="007103BB">
        <w:rPr>
          <w:rFonts w:ascii="Arial" w:hAnsi="Arial" w:cs="Arial"/>
          <w:sz w:val="21"/>
          <w:szCs w:val="21"/>
        </w:rPr>
        <w:t>: Amount of previous payment in April, 2005 (NT dollar)</w:t>
      </w:r>
    </w:p>
    <w:p w14:paraId="7FB49A91" w14:textId="77777777" w:rsidR="007103BB" w:rsidRPr="007103BB" w:rsidRDefault="007103BB" w:rsidP="007103BB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proofErr w:type="spellStart"/>
      <w:proofErr w:type="gramStart"/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default.payment</w:t>
      </w:r>
      <w:proofErr w:type="gramEnd"/>
      <w:r w:rsidRPr="007103BB">
        <w:rPr>
          <w:rFonts w:ascii="inherit" w:hAnsi="inherit" w:cs="Arial"/>
          <w:sz w:val="21"/>
          <w:szCs w:val="21"/>
          <w:bdr w:val="none" w:sz="0" w:space="0" w:color="auto" w:frame="1"/>
        </w:rPr>
        <w:t>.next.month</w:t>
      </w:r>
      <w:proofErr w:type="spellEnd"/>
      <w:r w:rsidRPr="007103BB">
        <w:rPr>
          <w:rFonts w:ascii="Arial" w:hAnsi="Arial" w:cs="Arial"/>
          <w:sz w:val="21"/>
          <w:szCs w:val="21"/>
        </w:rPr>
        <w:t>: Default payment (1=yes, 0=no)</w:t>
      </w:r>
    </w:p>
    <w:p w14:paraId="4E9AA430" w14:textId="77777777" w:rsidR="007103BB" w:rsidRPr="007103BB" w:rsidRDefault="007103BB" w:rsidP="007103BB">
      <w:pPr>
        <w:shd w:val="clear" w:color="auto" w:fill="FFFFFF"/>
        <w:spacing w:before="48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7103BB">
        <w:rPr>
          <w:rFonts w:ascii="Arial" w:hAnsi="Arial" w:cs="Arial"/>
          <w:color w:val="000000"/>
          <w:sz w:val="30"/>
          <w:szCs w:val="30"/>
        </w:rPr>
        <w:t>Inspiration</w:t>
      </w:r>
    </w:p>
    <w:p w14:paraId="1D99947D" w14:textId="77777777" w:rsidR="007103BB" w:rsidRPr="007103BB" w:rsidRDefault="007103BB" w:rsidP="007103BB">
      <w:pPr>
        <w:shd w:val="clear" w:color="auto" w:fill="FFFFFF"/>
        <w:spacing w:before="158" w:after="158" w:line="240" w:lineRule="auto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Some ideas for exploration:</w:t>
      </w:r>
    </w:p>
    <w:p w14:paraId="27E24B17" w14:textId="77777777" w:rsidR="007103BB" w:rsidRPr="007103BB" w:rsidRDefault="007103BB" w:rsidP="007103BB">
      <w:pPr>
        <w:numPr>
          <w:ilvl w:val="0"/>
          <w:numId w:val="2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How does the probability of default payment vary by categories of different demographic variables?</w:t>
      </w:r>
    </w:p>
    <w:p w14:paraId="2F67765E" w14:textId="77777777" w:rsidR="007103BB" w:rsidRPr="007103BB" w:rsidRDefault="007103BB" w:rsidP="007103BB">
      <w:pPr>
        <w:numPr>
          <w:ilvl w:val="0"/>
          <w:numId w:val="2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Which variables are the strongest predictors of default payment?</w:t>
      </w:r>
    </w:p>
    <w:p w14:paraId="2F34B2CA" w14:textId="77777777" w:rsidR="007103BB" w:rsidRPr="007103BB" w:rsidRDefault="007103BB" w:rsidP="007103BB">
      <w:pPr>
        <w:shd w:val="clear" w:color="auto" w:fill="FFFFFF"/>
        <w:spacing w:before="48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7103BB">
        <w:rPr>
          <w:rFonts w:ascii="Arial" w:hAnsi="Arial" w:cs="Arial"/>
          <w:color w:val="000000"/>
          <w:sz w:val="30"/>
          <w:szCs w:val="30"/>
        </w:rPr>
        <w:t>Acknowledgements</w:t>
      </w:r>
    </w:p>
    <w:p w14:paraId="13BBC388" w14:textId="77777777" w:rsidR="007103BB" w:rsidRPr="007103BB" w:rsidRDefault="007103BB" w:rsidP="007103BB">
      <w:pPr>
        <w:shd w:val="clear" w:color="auto" w:fill="FFFFFF"/>
        <w:spacing w:before="158" w:after="158" w:line="240" w:lineRule="auto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Any publications based on this dataset should acknowledge the following:</w:t>
      </w:r>
    </w:p>
    <w:p w14:paraId="2548EB36" w14:textId="77777777" w:rsidR="007103BB" w:rsidRPr="007103BB" w:rsidRDefault="007103BB" w:rsidP="007103BB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sz w:val="21"/>
          <w:szCs w:val="21"/>
        </w:rPr>
      </w:pPr>
      <w:proofErr w:type="spellStart"/>
      <w:r w:rsidRPr="007103BB">
        <w:rPr>
          <w:rFonts w:ascii="Arial" w:hAnsi="Arial" w:cs="Arial"/>
          <w:sz w:val="21"/>
          <w:szCs w:val="21"/>
        </w:rPr>
        <w:lastRenderedPageBreak/>
        <w:t>Lichman</w:t>
      </w:r>
      <w:proofErr w:type="spellEnd"/>
      <w:r w:rsidRPr="007103BB">
        <w:rPr>
          <w:rFonts w:ascii="Arial" w:hAnsi="Arial" w:cs="Arial"/>
          <w:sz w:val="21"/>
          <w:szCs w:val="21"/>
        </w:rPr>
        <w:t>, M. (2013). UCI Machine Learning Repository [</w:t>
      </w:r>
      <w:hyperlink r:id="rId5" w:tgtFrame="_blank" w:history="1">
        <w:r w:rsidRPr="007103BB">
          <w:rPr>
            <w:rFonts w:ascii="Arial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ttp://archive.ics.uci.edu/ml]</w:t>
        </w:r>
      </w:hyperlink>
      <w:r w:rsidRPr="007103BB">
        <w:rPr>
          <w:rFonts w:ascii="Arial" w:hAnsi="Arial" w:cs="Arial"/>
          <w:sz w:val="21"/>
          <w:szCs w:val="21"/>
        </w:rPr>
        <w:t>. Irvine, CA: University of California, School of Information and Computer Science.</w:t>
      </w:r>
    </w:p>
    <w:p w14:paraId="79742FEF" w14:textId="77777777" w:rsidR="007103BB" w:rsidRPr="007103BB" w:rsidRDefault="007103BB" w:rsidP="007103BB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sz w:val="21"/>
          <w:szCs w:val="21"/>
        </w:rPr>
      </w:pPr>
      <w:r w:rsidRPr="007103BB">
        <w:rPr>
          <w:rFonts w:ascii="Arial" w:hAnsi="Arial" w:cs="Arial"/>
          <w:sz w:val="21"/>
          <w:szCs w:val="21"/>
        </w:rPr>
        <w:t>The original dataset can be found </w:t>
      </w:r>
      <w:hyperlink r:id="rId6" w:tgtFrame="_blank" w:history="1">
        <w:r w:rsidRPr="007103BB">
          <w:rPr>
            <w:rFonts w:ascii="Arial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here</w:t>
        </w:r>
      </w:hyperlink>
      <w:r w:rsidRPr="007103BB">
        <w:rPr>
          <w:rFonts w:ascii="Arial" w:hAnsi="Arial" w:cs="Arial"/>
          <w:sz w:val="21"/>
          <w:szCs w:val="21"/>
        </w:rPr>
        <w:t> at the UCI Machine Learning Repository.</w:t>
      </w:r>
    </w:p>
    <w:p w14:paraId="01C8A1EE" w14:textId="77777777" w:rsidR="004D7DD7" w:rsidRDefault="004D7DD7"/>
    <w:sectPr w:rsidR="004D7DD7" w:rsidSect="00E64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D40CF5"/>
    <w:multiLevelType w:val="multilevel"/>
    <w:tmpl w:val="9E328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76C09F3"/>
    <w:multiLevelType w:val="multilevel"/>
    <w:tmpl w:val="BD06F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TEwMzIwMLYwNDBQ0lEKTi0uzszPAykwrAUAXU+VEywAAAA="/>
  </w:docVars>
  <w:rsids>
    <w:rsidRoot w:val="00F84D66"/>
    <w:rsid w:val="00043F6F"/>
    <w:rsid w:val="001C5229"/>
    <w:rsid w:val="003C30C8"/>
    <w:rsid w:val="00474529"/>
    <w:rsid w:val="004D7DD7"/>
    <w:rsid w:val="007103BB"/>
    <w:rsid w:val="00832307"/>
    <w:rsid w:val="009A0A41"/>
    <w:rsid w:val="00A326C6"/>
    <w:rsid w:val="00C25974"/>
    <w:rsid w:val="00C2785B"/>
    <w:rsid w:val="00D91FD4"/>
    <w:rsid w:val="00E64A55"/>
    <w:rsid w:val="00EE6A9F"/>
    <w:rsid w:val="00F15C8B"/>
    <w:rsid w:val="00F8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B19D3-E0C6-44AC-AF13-61309D138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103BB"/>
    <w:pPr>
      <w:spacing w:before="100" w:beforeAutospacing="1" w:after="100" w:afterAutospacing="1" w:line="240" w:lineRule="auto"/>
      <w:outlineLvl w:val="1"/>
    </w:pPr>
    <w:rPr>
      <w:rFonts w:asci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103BB"/>
    <w:rPr>
      <w:rFonts w:asci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103BB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03B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103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ml/datasets/default+of+credit+card+clients" TargetMode="External"/><Relationship Id="rId5" Type="http://schemas.openxmlformats.org/officeDocument/2006/relationships/hyperlink" Target="http://archive.ics.uci.edu/ml%5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Reddy</dc:creator>
  <cp:keywords/>
  <dc:description/>
  <cp:lastModifiedBy>Venkat Reddy</cp:lastModifiedBy>
  <cp:revision>2</cp:revision>
  <dcterms:created xsi:type="dcterms:W3CDTF">2020-04-27T06:54:00Z</dcterms:created>
  <dcterms:modified xsi:type="dcterms:W3CDTF">2020-04-27T06:56:00Z</dcterms:modified>
</cp:coreProperties>
</file>